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ose éternel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salicilato di benzile, linalool, linalyl acetate, α-hexylcinnamaldehyde, DIMETHYLHYDROXY FURAN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Vaniglia.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ose éter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ose éter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salicylate (118-5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salicilato di benzile, linalool, linalyl acetate, α-hexylcinnamaldehyde, DIMETHYLHYDROXY FURANON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ose éter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ose éternel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8/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9A6D334-AB0E-445C-BECE-63F7C8F04D64}"/>
</file>

<file path=customXml/itemProps3.xml><?xml version="1.0" encoding="utf-8"?>
<ds:datastoreItem xmlns:ds="http://schemas.openxmlformats.org/officeDocument/2006/customXml" ds:itemID="{A6ABE0CA-8E42-4904-9653-1D35DA907AB1}"/>
</file>

<file path=customXml/itemProps4.xml><?xml version="1.0" encoding="utf-8"?>
<ds:datastoreItem xmlns:ds="http://schemas.openxmlformats.org/officeDocument/2006/customXml" ds:itemID="{EDD7C93B-4C36-497D-9B87-D6D2AE193C3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